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4318FE" w14:textId="77777777" w:rsidR="003B2FB5" w:rsidRDefault="00000000">
      <w:pPr>
        <w:pStyle w:val="Heading1"/>
      </w:pPr>
      <w:bookmarkStart w:id="0" w:name="X43a295908acd92f874b8f25b1de6cde119d6e77"/>
      <w:r>
        <w:t>Emtelaak Development Approach and Tech Stack</w:t>
      </w:r>
    </w:p>
    <w:p w14:paraId="6B22809E" w14:textId="77777777" w:rsidR="003B2FB5" w:rsidRDefault="00000000">
      <w:pPr>
        <w:pStyle w:val="Heading2"/>
      </w:pPr>
      <w:bookmarkStart w:id="1" w:name="development-philosophy"/>
      <w:r>
        <w:t>Development Philosophy</w:t>
      </w:r>
    </w:p>
    <w:p w14:paraId="25AD1E05" w14:textId="23821AB3" w:rsidR="003B2FB5" w:rsidRDefault="00000000">
      <w:pPr>
        <w:pStyle w:val="FirstParagraph"/>
      </w:pPr>
      <w:r>
        <w:t xml:space="preserve">The </w:t>
      </w:r>
      <w:proofErr w:type="spellStart"/>
      <w:r w:rsidR="00F7554B">
        <w:t>Emtelaak</w:t>
      </w:r>
      <w:proofErr w:type="spellEnd"/>
      <w:r>
        <w:t xml:space="preserve"> platform will be built using modern software development practices with an emphasis on:</w:t>
      </w:r>
    </w:p>
    <w:p w14:paraId="7D655997" w14:textId="77777777" w:rsidR="003B2FB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ality-First Development</w:t>
      </w:r>
    </w:p>
    <w:p w14:paraId="342AE367" w14:textId="77777777" w:rsidR="003B2FB5" w:rsidRDefault="00000000">
      <w:pPr>
        <w:pStyle w:val="Compact"/>
        <w:numPr>
          <w:ilvl w:val="1"/>
          <w:numId w:val="3"/>
        </w:numPr>
      </w:pPr>
      <w:r>
        <w:t>Test-driven development (TDD) where appropriate</w:t>
      </w:r>
    </w:p>
    <w:p w14:paraId="6C62AF78" w14:textId="77777777" w:rsidR="003B2FB5" w:rsidRDefault="00000000">
      <w:pPr>
        <w:pStyle w:val="Compact"/>
        <w:numPr>
          <w:ilvl w:val="1"/>
          <w:numId w:val="3"/>
        </w:numPr>
      </w:pPr>
      <w:r>
        <w:t>Comprehensive automated testing (unit, integration, system)</w:t>
      </w:r>
    </w:p>
    <w:p w14:paraId="20F2929F" w14:textId="77777777" w:rsidR="003B2FB5" w:rsidRDefault="00000000">
      <w:pPr>
        <w:pStyle w:val="Compact"/>
        <w:numPr>
          <w:ilvl w:val="1"/>
          <w:numId w:val="3"/>
        </w:numPr>
      </w:pPr>
      <w:r>
        <w:t>Continuous code quality monitoring</w:t>
      </w:r>
    </w:p>
    <w:p w14:paraId="14EF9357" w14:textId="77777777" w:rsidR="003B2FB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gile Development Process</w:t>
      </w:r>
    </w:p>
    <w:p w14:paraId="45F41F36" w14:textId="77777777" w:rsidR="003B2FB5" w:rsidRDefault="00000000">
      <w:pPr>
        <w:pStyle w:val="Compact"/>
        <w:numPr>
          <w:ilvl w:val="1"/>
          <w:numId w:val="4"/>
        </w:numPr>
      </w:pPr>
      <w:r>
        <w:t>Two-week Scrum sprints</w:t>
      </w:r>
    </w:p>
    <w:p w14:paraId="415E33B5" w14:textId="77777777" w:rsidR="003B2FB5" w:rsidRDefault="00000000">
      <w:pPr>
        <w:pStyle w:val="Compact"/>
        <w:numPr>
          <w:ilvl w:val="1"/>
          <w:numId w:val="4"/>
        </w:numPr>
      </w:pPr>
      <w:r>
        <w:t>Daily stand-ups</w:t>
      </w:r>
    </w:p>
    <w:p w14:paraId="55F27F78" w14:textId="77777777" w:rsidR="003B2FB5" w:rsidRDefault="00000000">
      <w:pPr>
        <w:pStyle w:val="Compact"/>
        <w:numPr>
          <w:ilvl w:val="1"/>
          <w:numId w:val="4"/>
        </w:numPr>
      </w:pPr>
      <w:r>
        <w:t>Sprint planning, reviews, and retrospectives</w:t>
      </w:r>
    </w:p>
    <w:p w14:paraId="5310FAD4" w14:textId="77777777" w:rsidR="003B2FB5" w:rsidRDefault="00000000">
      <w:pPr>
        <w:pStyle w:val="Compact"/>
        <w:numPr>
          <w:ilvl w:val="1"/>
          <w:numId w:val="4"/>
        </w:numPr>
      </w:pPr>
      <w:r>
        <w:t>Continuous backlog refinement</w:t>
      </w:r>
    </w:p>
    <w:p w14:paraId="4D7387DB" w14:textId="77777777" w:rsidR="003B2FB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vSecOps Culture</w:t>
      </w:r>
    </w:p>
    <w:p w14:paraId="642FCB87" w14:textId="77777777" w:rsidR="003B2FB5" w:rsidRDefault="00000000">
      <w:pPr>
        <w:pStyle w:val="Compact"/>
        <w:numPr>
          <w:ilvl w:val="1"/>
          <w:numId w:val="5"/>
        </w:numPr>
      </w:pPr>
      <w:r>
        <w:t>Security integrated throughout the development lifecycle</w:t>
      </w:r>
    </w:p>
    <w:p w14:paraId="189FD442" w14:textId="77777777" w:rsidR="003B2FB5" w:rsidRDefault="00000000">
      <w:pPr>
        <w:pStyle w:val="Compact"/>
        <w:numPr>
          <w:ilvl w:val="1"/>
          <w:numId w:val="5"/>
        </w:numPr>
      </w:pPr>
      <w:r>
        <w:t>Automated security scanning</w:t>
      </w:r>
    </w:p>
    <w:p w14:paraId="469EB620" w14:textId="77777777" w:rsidR="003B2FB5" w:rsidRDefault="00000000">
      <w:pPr>
        <w:pStyle w:val="Compact"/>
        <w:numPr>
          <w:ilvl w:val="1"/>
          <w:numId w:val="5"/>
        </w:numPr>
      </w:pPr>
      <w:r>
        <w:t>Infrastructure as code</w:t>
      </w:r>
    </w:p>
    <w:p w14:paraId="51BDD4C6" w14:textId="77777777" w:rsidR="003B2FB5" w:rsidRDefault="00000000">
      <w:pPr>
        <w:pStyle w:val="Compact"/>
        <w:numPr>
          <w:ilvl w:val="1"/>
          <w:numId w:val="5"/>
        </w:numPr>
      </w:pPr>
      <w:r>
        <w:t>Continuous integration and delivery</w:t>
      </w:r>
    </w:p>
    <w:p w14:paraId="7A988006" w14:textId="77777777" w:rsidR="003B2FB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ation-Driven Development</w:t>
      </w:r>
    </w:p>
    <w:p w14:paraId="47746D0D" w14:textId="77777777" w:rsidR="003B2FB5" w:rsidRDefault="00000000">
      <w:pPr>
        <w:pStyle w:val="Compact"/>
        <w:numPr>
          <w:ilvl w:val="1"/>
          <w:numId w:val="6"/>
        </w:numPr>
      </w:pPr>
      <w:r>
        <w:t>API-first approach with OpenAPI specifications</w:t>
      </w:r>
    </w:p>
    <w:p w14:paraId="588863C3" w14:textId="77777777" w:rsidR="003B2FB5" w:rsidRDefault="00000000">
      <w:pPr>
        <w:pStyle w:val="Compact"/>
        <w:numPr>
          <w:ilvl w:val="1"/>
          <w:numId w:val="6"/>
        </w:numPr>
      </w:pPr>
      <w:r>
        <w:t>Comprehensive technical documentation</w:t>
      </w:r>
    </w:p>
    <w:p w14:paraId="03681A18" w14:textId="77777777" w:rsidR="003B2FB5" w:rsidRDefault="00000000">
      <w:pPr>
        <w:pStyle w:val="Compact"/>
        <w:numPr>
          <w:ilvl w:val="1"/>
          <w:numId w:val="6"/>
        </w:numPr>
      </w:pPr>
      <w:r>
        <w:t>Knowledge sharing and collaboration</w:t>
      </w:r>
    </w:p>
    <w:p w14:paraId="4BBDAD8F" w14:textId="77777777" w:rsidR="003B2FB5" w:rsidRDefault="00000000">
      <w:pPr>
        <w:pStyle w:val="Heading2"/>
      </w:pPr>
      <w:bookmarkStart w:id="2" w:name="technology-stack"/>
      <w:bookmarkEnd w:id="1"/>
      <w:r>
        <w:t>Technology Stack</w:t>
      </w:r>
    </w:p>
    <w:p w14:paraId="46B8328C" w14:textId="77777777" w:rsidR="003B2FB5" w:rsidRDefault="00000000">
      <w:pPr>
        <w:pStyle w:val="Heading3"/>
      </w:pPr>
      <w:bookmarkStart w:id="3" w:name="backend-technology"/>
      <w:bookmarkStart w:id="4" w:name="OLE_LINK1"/>
      <w:r>
        <w:t>Backend Technolog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93"/>
        <w:gridCol w:w="2463"/>
        <w:gridCol w:w="5020"/>
      </w:tblGrid>
      <w:tr w:rsidR="003B2FB5" w14:paraId="02FFBC11" w14:textId="77777777" w:rsidTr="00F7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bookmarkEnd w:id="4"/>
          <w:p w14:paraId="2377F868" w14:textId="77777777" w:rsidR="003B2FB5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817590" w14:textId="77777777" w:rsidR="003B2FB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87EF9B" w14:textId="77777777" w:rsidR="003B2FB5" w:rsidRDefault="00000000">
            <w:pPr>
              <w:pStyle w:val="Compact"/>
            </w:pPr>
            <w:r>
              <w:t>Rationale</w:t>
            </w:r>
          </w:p>
        </w:tc>
      </w:tr>
      <w:tr w:rsidR="003B2FB5" w14:paraId="312F09D9" w14:textId="77777777" w:rsidTr="00F7554B">
        <w:tc>
          <w:tcPr>
            <w:tcW w:w="0" w:type="auto"/>
          </w:tcPr>
          <w:p w14:paraId="27DE98D7" w14:textId="77777777" w:rsidR="003B2FB5" w:rsidRDefault="00000000">
            <w:pPr>
              <w:pStyle w:val="Compact"/>
            </w:pPr>
            <w:r>
              <w:t>Primary Framework</w:t>
            </w:r>
          </w:p>
        </w:tc>
        <w:tc>
          <w:tcPr>
            <w:tcW w:w="0" w:type="auto"/>
          </w:tcPr>
          <w:p w14:paraId="219A4095" w14:textId="77777777" w:rsidR="003B2FB5" w:rsidRDefault="00000000">
            <w:pPr>
              <w:pStyle w:val="Compact"/>
            </w:pPr>
            <w:r>
              <w:t>ASP.NET Core 8</w:t>
            </w:r>
          </w:p>
        </w:tc>
        <w:tc>
          <w:tcPr>
            <w:tcW w:w="0" w:type="auto"/>
          </w:tcPr>
          <w:p w14:paraId="35AC61C1" w14:textId="77777777" w:rsidR="003B2FB5" w:rsidRDefault="00000000">
            <w:pPr>
              <w:pStyle w:val="Compact"/>
            </w:pPr>
            <w:r>
              <w:t>Latest stable release with long-term support, performance improvements, enhanced security</w:t>
            </w:r>
          </w:p>
        </w:tc>
      </w:tr>
      <w:tr w:rsidR="003B2FB5" w14:paraId="4C3629B8" w14:textId="77777777" w:rsidTr="00F7554B">
        <w:tc>
          <w:tcPr>
            <w:tcW w:w="0" w:type="auto"/>
          </w:tcPr>
          <w:p w14:paraId="74999069" w14:textId="77777777" w:rsidR="003B2FB5" w:rsidRDefault="00000000">
            <w:pPr>
              <w:pStyle w:val="Compact"/>
            </w:pPr>
            <w:r>
              <w:t>API Architecture</w:t>
            </w:r>
          </w:p>
        </w:tc>
        <w:tc>
          <w:tcPr>
            <w:tcW w:w="0" w:type="auto"/>
          </w:tcPr>
          <w:p w14:paraId="42461065" w14:textId="77777777" w:rsidR="003B2FB5" w:rsidRDefault="00000000">
            <w:pPr>
              <w:pStyle w:val="Compact"/>
            </w:pPr>
            <w:r>
              <w:t>RESTful APIs with OpenAPI</w:t>
            </w:r>
          </w:p>
        </w:tc>
        <w:tc>
          <w:tcPr>
            <w:tcW w:w="0" w:type="auto"/>
          </w:tcPr>
          <w:p w14:paraId="14EFBD19" w14:textId="77777777" w:rsidR="003B2FB5" w:rsidRDefault="00000000">
            <w:pPr>
              <w:pStyle w:val="Compact"/>
            </w:pPr>
            <w:r>
              <w:t>Industry standard, well-documented, client-agnostic</w:t>
            </w:r>
          </w:p>
        </w:tc>
      </w:tr>
      <w:tr w:rsidR="003B2FB5" w14:paraId="23B65830" w14:textId="77777777" w:rsidTr="00F7554B">
        <w:tc>
          <w:tcPr>
            <w:tcW w:w="0" w:type="auto"/>
          </w:tcPr>
          <w:p w14:paraId="54EB562D" w14:textId="77777777" w:rsidR="003B2FB5" w:rsidRDefault="00000000">
            <w:pPr>
              <w:pStyle w:val="Compact"/>
            </w:pPr>
            <w:r>
              <w:t>Authentication</w:t>
            </w:r>
          </w:p>
        </w:tc>
        <w:tc>
          <w:tcPr>
            <w:tcW w:w="0" w:type="auto"/>
          </w:tcPr>
          <w:p w14:paraId="6355F07C" w14:textId="77777777" w:rsidR="003B2FB5" w:rsidRDefault="00000000">
            <w:pPr>
              <w:pStyle w:val="Compact"/>
            </w:pPr>
            <w:r>
              <w:t>IdentityServer4</w:t>
            </w:r>
          </w:p>
        </w:tc>
        <w:tc>
          <w:tcPr>
            <w:tcW w:w="0" w:type="auto"/>
          </w:tcPr>
          <w:p w14:paraId="72F7B3B7" w14:textId="77777777" w:rsidR="003B2FB5" w:rsidRDefault="00000000">
            <w:pPr>
              <w:pStyle w:val="Compact"/>
            </w:pPr>
            <w:r>
              <w:t>Open source, OAuth 2.0 and OpenID Connect implementation, mature library</w:t>
            </w:r>
          </w:p>
        </w:tc>
      </w:tr>
      <w:tr w:rsidR="003B2FB5" w14:paraId="659F6925" w14:textId="77777777" w:rsidTr="00F7554B">
        <w:tc>
          <w:tcPr>
            <w:tcW w:w="0" w:type="auto"/>
          </w:tcPr>
          <w:p w14:paraId="2561E1B6" w14:textId="77777777" w:rsidR="003B2FB5" w:rsidRDefault="00000000">
            <w:pPr>
              <w:pStyle w:val="Compact"/>
            </w:pPr>
            <w:r>
              <w:t>ORM</w:t>
            </w:r>
          </w:p>
        </w:tc>
        <w:tc>
          <w:tcPr>
            <w:tcW w:w="0" w:type="auto"/>
          </w:tcPr>
          <w:p w14:paraId="371CC667" w14:textId="77777777" w:rsidR="003B2FB5" w:rsidRDefault="00000000">
            <w:pPr>
              <w:pStyle w:val="Compact"/>
            </w:pPr>
            <w:r>
              <w:t>Entity Framework Core</w:t>
            </w:r>
          </w:p>
        </w:tc>
        <w:tc>
          <w:tcPr>
            <w:tcW w:w="0" w:type="auto"/>
          </w:tcPr>
          <w:p w14:paraId="65F43B9A" w14:textId="77777777" w:rsidR="003B2FB5" w:rsidRDefault="00000000">
            <w:pPr>
              <w:pStyle w:val="Compact"/>
            </w:pPr>
            <w:r>
              <w:t>ORM with LINQ support, migrations, and rich querying capabilities</w:t>
            </w:r>
          </w:p>
        </w:tc>
      </w:tr>
      <w:tr w:rsidR="003B2FB5" w14:paraId="510EBDAE" w14:textId="77777777" w:rsidTr="00F7554B">
        <w:tc>
          <w:tcPr>
            <w:tcW w:w="0" w:type="auto"/>
          </w:tcPr>
          <w:p w14:paraId="2F91A75B" w14:textId="77777777" w:rsidR="003B2FB5" w:rsidRDefault="00000000">
            <w:pPr>
              <w:pStyle w:val="Compact"/>
            </w:pPr>
            <w:r>
              <w:t>Messaging</w:t>
            </w:r>
          </w:p>
        </w:tc>
        <w:tc>
          <w:tcPr>
            <w:tcW w:w="0" w:type="auto"/>
          </w:tcPr>
          <w:p w14:paraId="01CE0BA7" w14:textId="77777777" w:rsidR="003B2FB5" w:rsidRDefault="00000000">
            <w:pPr>
              <w:pStyle w:val="Compact"/>
            </w:pPr>
            <w:r>
              <w:t>MediatR + Azure Service Bus</w:t>
            </w:r>
          </w:p>
        </w:tc>
        <w:tc>
          <w:tcPr>
            <w:tcW w:w="0" w:type="auto"/>
          </w:tcPr>
          <w:p w14:paraId="58A1C4FB" w14:textId="77777777" w:rsidR="003B2FB5" w:rsidRDefault="00000000">
            <w:pPr>
              <w:pStyle w:val="Compact"/>
            </w:pPr>
            <w:r>
              <w:t>CQRS pattern implementation, reliable messaging</w:t>
            </w:r>
          </w:p>
        </w:tc>
      </w:tr>
      <w:tr w:rsidR="003B2FB5" w14:paraId="0ED301BB" w14:textId="77777777" w:rsidTr="00F7554B">
        <w:tc>
          <w:tcPr>
            <w:tcW w:w="0" w:type="auto"/>
          </w:tcPr>
          <w:p w14:paraId="3D8FADA7" w14:textId="77777777" w:rsidR="003B2FB5" w:rsidRDefault="00000000">
            <w:pPr>
              <w:pStyle w:val="Compact"/>
            </w:pPr>
            <w:r>
              <w:lastRenderedPageBreak/>
              <w:t>Background Processing</w:t>
            </w:r>
          </w:p>
        </w:tc>
        <w:tc>
          <w:tcPr>
            <w:tcW w:w="0" w:type="auto"/>
          </w:tcPr>
          <w:p w14:paraId="4C05B9A8" w14:textId="77777777" w:rsidR="003B2FB5" w:rsidRDefault="00000000">
            <w:pPr>
              <w:pStyle w:val="Compact"/>
            </w:pPr>
            <w:r>
              <w:t>Hangfire</w:t>
            </w:r>
          </w:p>
        </w:tc>
        <w:tc>
          <w:tcPr>
            <w:tcW w:w="0" w:type="auto"/>
          </w:tcPr>
          <w:p w14:paraId="12B041A5" w14:textId="77777777" w:rsidR="003B2FB5" w:rsidRDefault="00000000">
            <w:pPr>
              <w:pStyle w:val="Compact"/>
            </w:pPr>
            <w:r>
              <w:t>Reliable background job processing, dashboard, recurring jobs</w:t>
            </w:r>
          </w:p>
        </w:tc>
      </w:tr>
      <w:tr w:rsidR="003B2FB5" w14:paraId="2DCF4640" w14:textId="77777777" w:rsidTr="00F7554B">
        <w:tc>
          <w:tcPr>
            <w:tcW w:w="0" w:type="auto"/>
          </w:tcPr>
          <w:p w14:paraId="4FF60B8B" w14:textId="77777777" w:rsidR="003B2FB5" w:rsidRDefault="00000000">
            <w:pPr>
              <w:pStyle w:val="Compact"/>
            </w:pPr>
            <w:r>
              <w:t>Caching</w:t>
            </w:r>
          </w:p>
        </w:tc>
        <w:tc>
          <w:tcPr>
            <w:tcW w:w="0" w:type="auto"/>
          </w:tcPr>
          <w:p w14:paraId="2D25BE92" w14:textId="77777777" w:rsidR="003B2FB5" w:rsidRDefault="00000000">
            <w:pPr>
              <w:pStyle w:val="Compact"/>
            </w:pPr>
            <w:r>
              <w:t>Redis</w:t>
            </w:r>
          </w:p>
        </w:tc>
        <w:tc>
          <w:tcPr>
            <w:tcW w:w="0" w:type="auto"/>
          </w:tcPr>
          <w:p w14:paraId="1C0CB02C" w14:textId="77777777" w:rsidR="003B2FB5" w:rsidRDefault="00000000">
            <w:pPr>
              <w:pStyle w:val="Compact"/>
            </w:pPr>
            <w:r>
              <w:t>Distributed caching, high performance, pub/sub capabilities</w:t>
            </w:r>
          </w:p>
        </w:tc>
      </w:tr>
      <w:tr w:rsidR="003B2FB5" w14:paraId="5BA9792B" w14:textId="77777777" w:rsidTr="00F7554B">
        <w:tc>
          <w:tcPr>
            <w:tcW w:w="0" w:type="auto"/>
          </w:tcPr>
          <w:p w14:paraId="03C6DCEC" w14:textId="77777777" w:rsidR="003B2FB5" w:rsidRDefault="00000000">
            <w:pPr>
              <w:pStyle w:val="Compact"/>
            </w:pPr>
            <w:r>
              <w:t>Logging</w:t>
            </w:r>
          </w:p>
        </w:tc>
        <w:tc>
          <w:tcPr>
            <w:tcW w:w="0" w:type="auto"/>
          </w:tcPr>
          <w:p w14:paraId="7F15EAC6" w14:textId="77777777" w:rsidR="003B2FB5" w:rsidRDefault="00000000">
            <w:pPr>
              <w:pStyle w:val="Compact"/>
            </w:pPr>
            <w:r>
              <w:t>Serilog + Application Insights</w:t>
            </w:r>
          </w:p>
        </w:tc>
        <w:tc>
          <w:tcPr>
            <w:tcW w:w="0" w:type="auto"/>
          </w:tcPr>
          <w:p w14:paraId="06DCB21B" w14:textId="77777777" w:rsidR="003B2FB5" w:rsidRDefault="00000000">
            <w:pPr>
              <w:pStyle w:val="Compact"/>
            </w:pPr>
            <w:r>
              <w:t>Structured logging, comprehensive monitoring</w:t>
            </w:r>
          </w:p>
        </w:tc>
      </w:tr>
      <w:tr w:rsidR="003B2FB5" w14:paraId="41D1FC86" w14:textId="77777777" w:rsidTr="00F7554B">
        <w:tc>
          <w:tcPr>
            <w:tcW w:w="0" w:type="auto"/>
          </w:tcPr>
          <w:p w14:paraId="0F9A4BC7" w14:textId="77777777" w:rsidR="003B2FB5" w:rsidRDefault="00000000">
            <w:pPr>
              <w:pStyle w:val="Compact"/>
            </w:pPr>
            <w:r>
              <w:t>Testing</w:t>
            </w:r>
          </w:p>
        </w:tc>
        <w:tc>
          <w:tcPr>
            <w:tcW w:w="0" w:type="auto"/>
          </w:tcPr>
          <w:p w14:paraId="2D59CD03" w14:textId="77777777" w:rsidR="003B2FB5" w:rsidRDefault="00000000">
            <w:pPr>
              <w:pStyle w:val="Compact"/>
            </w:pPr>
            <w:r>
              <w:t>xUnit, Moq, FluentAssertions</w:t>
            </w:r>
          </w:p>
        </w:tc>
        <w:tc>
          <w:tcPr>
            <w:tcW w:w="0" w:type="auto"/>
          </w:tcPr>
          <w:p w14:paraId="691ABD03" w14:textId="77777777" w:rsidR="003B2FB5" w:rsidRDefault="00000000">
            <w:pPr>
              <w:pStyle w:val="Compact"/>
            </w:pPr>
            <w:r>
              <w:t>Industry standard testing tools with good .NET support</w:t>
            </w:r>
          </w:p>
        </w:tc>
      </w:tr>
    </w:tbl>
    <w:p w14:paraId="2FD171C1" w14:textId="77777777" w:rsidR="003B2FB5" w:rsidRDefault="00000000">
      <w:pPr>
        <w:pStyle w:val="Heading3"/>
      </w:pPr>
      <w:bookmarkStart w:id="5" w:name="database-technology"/>
      <w:bookmarkEnd w:id="3"/>
      <w:r>
        <w:t>Database Technolog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31"/>
        <w:gridCol w:w="2114"/>
        <w:gridCol w:w="5431"/>
      </w:tblGrid>
      <w:tr w:rsidR="003B2FB5" w14:paraId="76426A1B" w14:textId="77777777" w:rsidTr="00F7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105C11F" w14:textId="77777777" w:rsidR="003B2FB5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CE8B18" w14:textId="77777777" w:rsidR="003B2FB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2BAE07A" w14:textId="77777777" w:rsidR="003B2FB5" w:rsidRDefault="00000000">
            <w:pPr>
              <w:pStyle w:val="Compact"/>
            </w:pPr>
            <w:r>
              <w:t>Rationale</w:t>
            </w:r>
          </w:p>
        </w:tc>
      </w:tr>
      <w:tr w:rsidR="003B2FB5" w14:paraId="3F3A4D8F" w14:textId="77777777" w:rsidTr="00F7554B">
        <w:tc>
          <w:tcPr>
            <w:tcW w:w="0" w:type="auto"/>
          </w:tcPr>
          <w:p w14:paraId="6CED7A14" w14:textId="77777777" w:rsidR="003B2FB5" w:rsidRDefault="00000000">
            <w:pPr>
              <w:pStyle w:val="Compact"/>
            </w:pPr>
            <w:r>
              <w:t>Primary Database</w:t>
            </w:r>
          </w:p>
        </w:tc>
        <w:tc>
          <w:tcPr>
            <w:tcW w:w="0" w:type="auto"/>
          </w:tcPr>
          <w:p w14:paraId="6D713D3C" w14:textId="77777777" w:rsidR="003B2FB5" w:rsidRDefault="00000000">
            <w:pPr>
              <w:pStyle w:val="Compact"/>
            </w:pPr>
            <w:r>
              <w:t>SQL Server</w:t>
            </w:r>
          </w:p>
        </w:tc>
        <w:tc>
          <w:tcPr>
            <w:tcW w:w="0" w:type="auto"/>
          </w:tcPr>
          <w:p w14:paraId="2C471D43" w14:textId="77777777" w:rsidR="003B2FB5" w:rsidRDefault="00000000">
            <w:pPr>
              <w:pStyle w:val="Compact"/>
            </w:pPr>
            <w:r>
              <w:t>ACID compliance, enterprise reliability, rich ecosystem</w:t>
            </w:r>
          </w:p>
        </w:tc>
      </w:tr>
      <w:tr w:rsidR="003B2FB5" w14:paraId="6091ED89" w14:textId="77777777" w:rsidTr="00F7554B">
        <w:tc>
          <w:tcPr>
            <w:tcW w:w="0" w:type="auto"/>
          </w:tcPr>
          <w:p w14:paraId="3ABE45F5" w14:textId="77777777" w:rsidR="003B2FB5" w:rsidRDefault="00000000">
            <w:pPr>
              <w:pStyle w:val="Compact"/>
            </w:pPr>
            <w:r>
              <w:t>Document Storage</w:t>
            </w:r>
          </w:p>
        </w:tc>
        <w:tc>
          <w:tcPr>
            <w:tcW w:w="0" w:type="auto"/>
          </w:tcPr>
          <w:p w14:paraId="308EAE22" w14:textId="77777777" w:rsidR="003B2FB5" w:rsidRDefault="00000000">
            <w:pPr>
              <w:pStyle w:val="Compact"/>
            </w:pPr>
            <w:r>
              <w:t>Azure Blob Storage</w:t>
            </w:r>
          </w:p>
        </w:tc>
        <w:tc>
          <w:tcPr>
            <w:tcW w:w="0" w:type="auto"/>
          </w:tcPr>
          <w:p w14:paraId="6CBB17EE" w14:textId="77777777" w:rsidR="003B2FB5" w:rsidRDefault="00000000">
            <w:pPr>
              <w:pStyle w:val="Compact"/>
            </w:pPr>
            <w:r>
              <w:t>Scalable document storage, versioning, CDN integration</w:t>
            </w:r>
          </w:p>
        </w:tc>
      </w:tr>
      <w:tr w:rsidR="003B2FB5" w14:paraId="5F0FBFDF" w14:textId="77777777" w:rsidTr="00F7554B">
        <w:tc>
          <w:tcPr>
            <w:tcW w:w="0" w:type="auto"/>
          </w:tcPr>
          <w:p w14:paraId="59528625" w14:textId="77777777" w:rsidR="003B2FB5" w:rsidRDefault="00000000">
            <w:pPr>
              <w:pStyle w:val="Compact"/>
            </w:pPr>
            <w:r>
              <w:t>Caching</w:t>
            </w:r>
          </w:p>
        </w:tc>
        <w:tc>
          <w:tcPr>
            <w:tcW w:w="0" w:type="auto"/>
          </w:tcPr>
          <w:p w14:paraId="4DF1306D" w14:textId="77777777" w:rsidR="003B2FB5" w:rsidRDefault="00000000">
            <w:pPr>
              <w:pStyle w:val="Compact"/>
            </w:pPr>
            <w:r>
              <w:t>Redis</w:t>
            </w:r>
          </w:p>
        </w:tc>
        <w:tc>
          <w:tcPr>
            <w:tcW w:w="0" w:type="auto"/>
          </w:tcPr>
          <w:p w14:paraId="38DBB085" w14:textId="77777777" w:rsidR="003B2FB5" w:rsidRDefault="00000000">
            <w:pPr>
              <w:pStyle w:val="Compact"/>
            </w:pPr>
            <w:r>
              <w:t>In-memory data structure store, high performance</w:t>
            </w:r>
          </w:p>
        </w:tc>
      </w:tr>
      <w:tr w:rsidR="003B2FB5" w14:paraId="12F8665D" w14:textId="77777777" w:rsidTr="00F7554B">
        <w:tc>
          <w:tcPr>
            <w:tcW w:w="0" w:type="auto"/>
          </w:tcPr>
          <w:p w14:paraId="7A40BAE1" w14:textId="77777777" w:rsidR="003B2FB5" w:rsidRDefault="00000000">
            <w:pPr>
              <w:pStyle w:val="Compact"/>
            </w:pPr>
            <w:r>
              <w:t>Search</w:t>
            </w:r>
          </w:p>
        </w:tc>
        <w:tc>
          <w:tcPr>
            <w:tcW w:w="0" w:type="auto"/>
          </w:tcPr>
          <w:p w14:paraId="204E4705" w14:textId="77777777" w:rsidR="003B2FB5" w:rsidRDefault="00000000">
            <w:pPr>
              <w:pStyle w:val="Compact"/>
            </w:pPr>
            <w:r>
              <w:t>Elasticsearch</w:t>
            </w:r>
          </w:p>
        </w:tc>
        <w:tc>
          <w:tcPr>
            <w:tcW w:w="0" w:type="auto"/>
          </w:tcPr>
          <w:p w14:paraId="76075943" w14:textId="77777777" w:rsidR="003B2FB5" w:rsidRDefault="00000000">
            <w:pPr>
              <w:pStyle w:val="Compact"/>
            </w:pPr>
            <w:r>
              <w:t>Full-text search capabilities, analytics</w:t>
            </w:r>
          </w:p>
        </w:tc>
      </w:tr>
    </w:tbl>
    <w:p w14:paraId="5E7BBD8C" w14:textId="77777777" w:rsidR="003B2FB5" w:rsidRDefault="00000000">
      <w:pPr>
        <w:pStyle w:val="Heading3"/>
      </w:pPr>
      <w:bookmarkStart w:id="6" w:name="mobile-technology"/>
      <w:bookmarkEnd w:id="5"/>
      <w:r>
        <w:t>Mobile Technolog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3"/>
        <w:gridCol w:w="3195"/>
        <w:gridCol w:w="4398"/>
      </w:tblGrid>
      <w:tr w:rsidR="003B2FB5" w14:paraId="588BF3E9" w14:textId="77777777" w:rsidTr="00F7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C2393CD" w14:textId="77777777" w:rsidR="003B2FB5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EA078D" w14:textId="77777777" w:rsidR="003B2FB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306B2A" w14:textId="77777777" w:rsidR="003B2FB5" w:rsidRDefault="00000000">
            <w:pPr>
              <w:pStyle w:val="Compact"/>
            </w:pPr>
            <w:r>
              <w:t>Rationale</w:t>
            </w:r>
          </w:p>
        </w:tc>
      </w:tr>
      <w:tr w:rsidR="003B2FB5" w14:paraId="1033FE68" w14:textId="77777777" w:rsidTr="00F7554B">
        <w:tc>
          <w:tcPr>
            <w:tcW w:w="0" w:type="auto"/>
          </w:tcPr>
          <w:p w14:paraId="0C1920B1" w14:textId="77777777" w:rsidR="003B2FB5" w:rsidRDefault="00000000">
            <w:pPr>
              <w:pStyle w:val="Compact"/>
            </w:pPr>
            <w:r>
              <w:t>Mobile App Framework</w:t>
            </w:r>
          </w:p>
        </w:tc>
        <w:tc>
          <w:tcPr>
            <w:tcW w:w="0" w:type="auto"/>
          </w:tcPr>
          <w:p w14:paraId="3B07E11F" w14:textId="77777777" w:rsidR="003B2FB5" w:rsidRDefault="00000000">
            <w:pPr>
              <w:pStyle w:val="Compact"/>
            </w:pPr>
            <w:r>
              <w:t>Flutter</w:t>
            </w:r>
          </w:p>
        </w:tc>
        <w:tc>
          <w:tcPr>
            <w:tcW w:w="0" w:type="auto"/>
          </w:tcPr>
          <w:p w14:paraId="38542C4B" w14:textId="77777777" w:rsidR="003B2FB5" w:rsidRDefault="00000000">
            <w:pPr>
              <w:pStyle w:val="Compact"/>
            </w:pPr>
            <w:r>
              <w:t>Cross-platform development with a single codebase, high performance, rich UI capabilities</w:t>
            </w:r>
          </w:p>
        </w:tc>
      </w:tr>
      <w:tr w:rsidR="003B2FB5" w14:paraId="26DD8BD1" w14:textId="77777777" w:rsidTr="00F7554B">
        <w:tc>
          <w:tcPr>
            <w:tcW w:w="0" w:type="auto"/>
          </w:tcPr>
          <w:p w14:paraId="35B3A85C" w14:textId="77777777" w:rsidR="003B2FB5" w:rsidRDefault="00000000">
            <w:pPr>
              <w:pStyle w:val="Compact"/>
            </w:pPr>
            <w:r>
              <w:t>Programming Language</w:t>
            </w:r>
          </w:p>
        </w:tc>
        <w:tc>
          <w:tcPr>
            <w:tcW w:w="0" w:type="auto"/>
          </w:tcPr>
          <w:p w14:paraId="484E9D53" w14:textId="77777777" w:rsidR="003B2FB5" w:rsidRDefault="00000000">
            <w:pPr>
              <w:pStyle w:val="Compact"/>
            </w:pPr>
            <w:r>
              <w:t>Dart</w:t>
            </w:r>
          </w:p>
        </w:tc>
        <w:tc>
          <w:tcPr>
            <w:tcW w:w="0" w:type="auto"/>
          </w:tcPr>
          <w:p w14:paraId="0AF65312" w14:textId="77777777" w:rsidR="003B2FB5" w:rsidRDefault="00000000">
            <w:pPr>
              <w:pStyle w:val="Compact"/>
            </w:pPr>
            <w:r>
              <w:t>Modern language designed for client-optimized applications</w:t>
            </w:r>
          </w:p>
        </w:tc>
      </w:tr>
      <w:tr w:rsidR="003B2FB5" w14:paraId="17639510" w14:textId="77777777" w:rsidTr="00F7554B">
        <w:tc>
          <w:tcPr>
            <w:tcW w:w="0" w:type="auto"/>
          </w:tcPr>
          <w:p w14:paraId="1C49A632" w14:textId="77777777" w:rsidR="003B2FB5" w:rsidRDefault="00000000">
            <w:pPr>
              <w:pStyle w:val="Compact"/>
            </w:pPr>
            <w:r>
              <w:t>State Management</w:t>
            </w:r>
          </w:p>
        </w:tc>
        <w:tc>
          <w:tcPr>
            <w:tcW w:w="0" w:type="auto"/>
          </w:tcPr>
          <w:p w14:paraId="50799AC3" w14:textId="77777777" w:rsidR="003B2FB5" w:rsidRDefault="00000000">
            <w:pPr>
              <w:pStyle w:val="Compact"/>
            </w:pPr>
            <w:r>
              <w:t>Provider/Bloc/Riverpod</w:t>
            </w:r>
          </w:p>
        </w:tc>
        <w:tc>
          <w:tcPr>
            <w:tcW w:w="0" w:type="auto"/>
          </w:tcPr>
          <w:p w14:paraId="6433196F" w14:textId="77777777" w:rsidR="003B2FB5" w:rsidRDefault="00000000">
            <w:pPr>
              <w:pStyle w:val="Compact"/>
            </w:pPr>
            <w:r>
              <w:t>Reactive state management patterns for Flutter</w:t>
            </w:r>
          </w:p>
        </w:tc>
      </w:tr>
      <w:tr w:rsidR="003B2FB5" w14:paraId="4AF1772D" w14:textId="77777777" w:rsidTr="00F7554B">
        <w:tc>
          <w:tcPr>
            <w:tcW w:w="0" w:type="auto"/>
          </w:tcPr>
          <w:p w14:paraId="625A4334" w14:textId="77777777" w:rsidR="003B2FB5" w:rsidRDefault="00000000">
            <w:pPr>
              <w:pStyle w:val="Compact"/>
            </w:pPr>
            <w:r>
              <w:t>Map Integration</w:t>
            </w:r>
          </w:p>
        </w:tc>
        <w:tc>
          <w:tcPr>
            <w:tcW w:w="0" w:type="auto"/>
          </w:tcPr>
          <w:p w14:paraId="3BD10B2A" w14:textId="77777777" w:rsidR="003B2FB5" w:rsidRDefault="00000000">
            <w:pPr>
              <w:pStyle w:val="Compact"/>
            </w:pPr>
            <w:r>
              <w:t>Google Maps Flutter</w:t>
            </w:r>
          </w:p>
        </w:tc>
        <w:tc>
          <w:tcPr>
            <w:tcW w:w="0" w:type="auto"/>
          </w:tcPr>
          <w:p w14:paraId="5DA62BF6" w14:textId="77777777" w:rsidR="003B2FB5" w:rsidRDefault="00000000">
            <w:pPr>
              <w:pStyle w:val="Compact"/>
            </w:pPr>
            <w:r>
              <w:t>Comprehensive mapping capabilities for property locations</w:t>
            </w:r>
          </w:p>
        </w:tc>
      </w:tr>
      <w:tr w:rsidR="003B2FB5" w14:paraId="269D2D54" w14:textId="77777777" w:rsidTr="00F7554B">
        <w:tc>
          <w:tcPr>
            <w:tcW w:w="0" w:type="auto"/>
          </w:tcPr>
          <w:p w14:paraId="2C75C806" w14:textId="77777777" w:rsidR="003B2FB5" w:rsidRDefault="00000000">
            <w:pPr>
              <w:pStyle w:val="Compact"/>
            </w:pPr>
            <w:r>
              <w:t>Virtual Tours</w:t>
            </w:r>
          </w:p>
        </w:tc>
        <w:tc>
          <w:tcPr>
            <w:tcW w:w="0" w:type="auto"/>
          </w:tcPr>
          <w:p w14:paraId="3D875D61" w14:textId="77777777" w:rsidR="003B2FB5" w:rsidRDefault="00000000">
            <w:pPr>
              <w:pStyle w:val="Compact"/>
            </w:pPr>
            <w:r>
              <w:t>Panorama/360° viewers for Flutter</w:t>
            </w:r>
          </w:p>
        </w:tc>
        <w:tc>
          <w:tcPr>
            <w:tcW w:w="0" w:type="auto"/>
          </w:tcPr>
          <w:p w14:paraId="0D162BDB" w14:textId="77777777" w:rsidR="003B2FB5" w:rsidRDefault="00000000">
            <w:pPr>
              <w:pStyle w:val="Compact"/>
            </w:pPr>
            <w:r>
              <w:t>Immersive property viewing experience</w:t>
            </w:r>
          </w:p>
        </w:tc>
      </w:tr>
      <w:tr w:rsidR="003B2FB5" w14:paraId="73A98AAB" w14:textId="77777777" w:rsidTr="00F7554B">
        <w:tc>
          <w:tcPr>
            <w:tcW w:w="0" w:type="auto"/>
          </w:tcPr>
          <w:p w14:paraId="76E0AEE7" w14:textId="77777777" w:rsidR="003B2FB5" w:rsidRDefault="00000000">
            <w:pPr>
              <w:pStyle w:val="Compact"/>
            </w:pPr>
            <w:r>
              <w:t>Mobile Backend</w:t>
            </w:r>
          </w:p>
        </w:tc>
        <w:tc>
          <w:tcPr>
            <w:tcW w:w="0" w:type="auto"/>
          </w:tcPr>
          <w:p w14:paraId="24A2C762" w14:textId="77777777" w:rsidR="003B2FB5" w:rsidRDefault="00000000">
            <w:pPr>
              <w:pStyle w:val="Compact"/>
            </w:pPr>
            <w:r>
              <w:t>Azure App Service + API Management</w:t>
            </w:r>
          </w:p>
        </w:tc>
        <w:tc>
          <w:tcPr>
            <w:tcW w:w="0" w:type="auto"/>
          </w:tcPr>
          <w:p w14:paraId="13C7D0FF" w14:textId="77777777" w:rsidR="003B2FB5" w:rsidRDefault="00000000">
            <w:pPr>
              <w:pStyle w:val="Compact"/>
            </w:pPr>
            <w:r>
              <w:t>Scalable, secure mobile backend</w:t>
            </w:r>
          </w:p>
        </w:tc>
      </w:tr>
      <w:tr w:rsidR="003B2FB5" w14:paraId="6F1301CF" w14:textId="77777777" w:rsidTr="00F7554B">
        <w:tc>
          <w:tcPr>
            <w:tcW w:w="0" w:type="auto"/>
          </w:tcPr>
          <w:p w14:paraId="4A39BFA0" w14:textId="77777777" w:rsidR="003B2FB5" w:rsidRDefault="00000000">
            <w:pPr>
              <w:pStyle w:val="Compact"/>
            </w:pPr>
            <w:r>
              <w:t>Push Notifications</w:t>
            </w:r>
          </w:p>
        </w:tc>
        <w:tc>
          <w:tcPr>
            <w:tcW w:w="0" w:type="auto"/>
          </w:tcPr>
          <w:p w14:paraId="2479408F" w14:textId="77777777" w:rsidR="003B2FB5" w:rsidRDefault="00000000">
            <w:pPr>
              <w:pStyle w:val="Compact"/>
            </w:pPr>
            <w:r>
              <w:t>Firebase Cloud Messaging</w:t>
            </w:r>
          </w:p>
        </w:tc>
        <w:tc>
          <w:tcPr>
            <w:tcW w:w="0" w:type="auto"/>
          </w:tcPr>
          <w:p w14:paraId="5AAE62D9" w14:textId="77777777" w:rsidR="003B2FB5" w:rsidRDefault="00000000">
            <w:pPr>
              <w:pStyle w:val="Compact"/>
            </w:pPr>
            <w:r>
              <w:t>Cross-platform push notification service</w:t>
            </w:r>
          </w:p>
        </w:tc>
      </w:tr>
      <w:tr w:rsidR="003B2FB5" w14:paraId="25052A4A" w14:textId="77777777" w:rsidTr="00F7554B">
        <w:tc>
          <w:tcPr>
            <w:tcW w:w="0" w:type="auto"/>
          </w:tcPr>
          <w:p w14:paraId="47396061" w14:textId="77777777" w:rsidR="003B2FB5" w:rsidRDefault="00000000">
            <w:pPr>
              <w:pStyle w:val="Compact"/>
            </w:pPr>
            <w:r>
              <w:t>Analytics</w:t>
            </w:r>
          </w:p>
        </w:tc>
        <w:tc>
          <w:tcPr>
            <w:tcW w:w="0" w:type="auto"/>
          </w:tcPr>
          <w:p w14:paraId="7F333E94" w14:textId="77777777" w:rsidR="003B2FB5" w:rsidRDefault="00000000">
            <w:pPr>
              <w:pStyle w:val="Compact"/>
            </w:pPr>
            <w:r>
              <w:t>Firebase Analytics</w:t>
            </w:r>
          </w:p>
        </w:tc>
        <w:tc>
          <w:tcPr>
            <w:tcW w:w="0" w:type="auto"/>
          </w:tcPr>
          <w:p w14:paraId="6BF4AFB2" w14:textId="77777777" w:rsidR="003B2FB5" w:rsidRDefault="00000000">
            <w:pPr>
              <w:pStyle w:val="Compact"/>
            </w:pPr>
            <w:r>
              <w:t>User analytics, crash reporting, and usage statistics</w:t>
            </w:r>
          </w:p>
        </w:tc>
      </w:tr>
      <w:tr w:rsidR="003B2FB5" w14:paraId="3F69CADF" w14:textId="77777777" w:rsidTr="00F7554B">
        <w:tc>
          <w:tcPr>
            <w:tcW w:w="0" w:type="auto"/>
          </w:tcPr>
          <w:p w14:paraId="52341EA4" w14:textId="77777777" w:rsidR="003B2FB5" w:rsidRDefault="00000000">
            <w:pPr>
              <w:pStyle w:val="Compact"/>
            </w:pPr>
            <w:r>
              <w:t>Offline Support</w:t>
            </w:r>
          </w:p>
        </w:tc>
        <w:tc>
          <w:tcPr>
            <w:tcW w:w="0" w:type="auto"/>
          </w:tcPr>
          <w:p w14:paraId="3488578A" w14:textId="77777777" w:rsidR="003B2FB5" w:rsidRDefault="00000000">
            <w:pPr>
              <w:pStyle w:val="Compact"/>
            </w:pPr>
            <w:r>
              <w:t>Hive/SQLite</w:t>
            </w:r>
          </w:p>
        </w:tc>
        <w:tc>
          <w:tcPr>
            <w:tcW w:w="0" w:type="auto"/>
          </w:tcPr>
          <w:p w14:paraId="6D931A6D" w14:textId="77777777" w:rsidR="003B2FB5" w:rsidRDefault="00000000">
            <w:pPr>
              <w:pStyle w:val="Compact"/>
            </w:pPr>
            <w:r>
              <w:t>Local data persistence for offline functionality</w:t>
            </w:r>
          </w:p>
        </w:tc>
      </w:tr>
    </w:tbl>
    <w:p w14:paraId="5898AFD7" w14:textId="77777777" w:rsidR="003B2FB5" w:rsidRDefault="00000000">
      <w:pPr>
        <w:pStyle w:val="Heading3"/>
      </w:pPr>
      <w:bookmarkStart w:id="7" w:name="devops-infrastructure"/>
      <w:bookmarkEnd w:id="6"/>
      <w:r>
        <w:lastRenderedPageBreak/>
        <w:t>DevOps &amp; Infrastructur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65"/>
        <w:gridCol w:w="2962"/>
        <w:gridCol w:w="4349"/>
      </w:tblGrid>
      <w:tr w:rsidR="003B2FB5" w14:paraId="33BE10D3" w14:textId="77777777" w:rsidTr="00F7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9EBB58" w14:textId="77777777" w:rsidR="003B2FB5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8622EC" w14:textId="77777777" w:rsidR="003B2FB5" w:rsidRDefault="00000000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CF66644" w14:textId="77777777" w:rsidR="003B2FB5" w:rsidRDefault="00000000">
            <w:pPr>
              <w:pStyle w:val="Compact"/>
            </w:pPr>
            <w:r>
              <w:t>Rationale</w:t>
            </w:r>
          </w:p>
        </w:tc>
      </w:tr>
      <w:tr w:rsidR="003B2FB5" w14:paraId="0E8F9E40" w14:textId="77777777" w:rsidTr="00F7554B">
        <w:tc>
          <w:tcPr>
            <w:tcW w:w="0" w:type="auto"/>
          </w:tcPr>
          <w:p w14:paraId="1D984B7E" w14:textId="77777777" w:rsidR="003B2FB5" w:rsidRDefault="00000000">
            <w:pPr>
              <w:pStyle w:val="Compact"/>
            </w:pPr>
            <w:r>
              <w:t>Source Control</w:t>
            </w:r>
          </w:p>
        </w:tc>
        <w:tc>
          <w:tcPr>
            <w:tcW w:w="0" w:type="auto"/>
          </w:tcPr>
          <w:p w14:paraId="7694D645" w14:textId="77777777" w:rsidR="003B2FB5" w:rsidRDefault="00000000">
            <w:pPr>
              <w:pStyle w:val="Compact"/>
            </w:pPr>
            <w:r>
              <w:t>Git + Azure DevOps Repos</w:t>
            </w:r>
          </w:p>
        </w:tc>
        <w:tc>
          <w:tcPr>
            <w:tcW w:w="0" w:type="auto"/>
          </w:tcPr>
          <w:p w14:paraId="46ED096E" w14:textId="77777777" w:rsidR="003B2FB5" w:rsidRDefault="00000000">
            <w:pPr>
              <w:pStyle w:val="Compact"/>
            </w:pPr>
            <w:r>
              <w:t>Distributed version control, branching strategies</w:t>
            </w:r>
          </w:p>
        </w:tc>
      </w:tr>
      <w:tr w:rsidR="003B2FB5" w14:paraId="73E0DE08" w14:textId="77777777" w:rsidTr="00F7554B">
        <w:tc>
          <w:tcPr>
            <w:tcW w:w="0" w:type="auto"/>
          </w:tcPr>
          <w:p w14:paraId="36B6B632" w14:textId="77777777" w:rsidR="003B2FB5" w:rsidRDefault="00000000">
            <w:pPr>
              <w:pStyle w:val="Compact"/>
            </w:pPr>
            <w:r>
              <w:t>CI/CD</w:t>
            </w:r>
          </w:p>
        </w:tc>
        <w:tc>
          <w:tcPr>
            <w:tcW w:w="0" w:type="auto"/>
          </w:tcPr>
          <w:p w14:paraId="1A7877CE" w14:textId="77777777" w:rsidR="003B2FB5" w:rsidRDefault="00000000">
            <w:pPr>
              <w:pStyle w:val="Compact"/>
            </w:pPr>
            <w:r>
              <w:t>Azure DevOps Pipelines</w:t>
            </w:r>
          </w:p>
        </w:tc>
        <w:tc>
          <w:tcPr>
            <w:tcW w:w="0" w:type="auto"/>
          </w:tcPr>
          <w:p w14:paraId="1A98D2EF" w14:textId="77777777" w:rsidR="003B2FB5" w:rsidRDefault="00000000">
            <w:pPr>
              <w:pStyle w:val="Compact"/>
            </w:pPr>
            <w:r>
              <w:t>Automated builds, testing, and deployment</w:t>
            </w:r>
          </w:p>
        </w:tc>
      </w:tr>
      <w:tr w:rsidR="003B2FB5" w14:paraId="45EE620D" w14:textId="77777777" w:rsidTr="00F7554B">
        <w:tc>
          <w:tcPr>
            <w:tcW w:w="0" w:type="auto"/>
          </w:tcPr>
          <w:p w14:paraId="14B2D67D" w14:textId="77777777" w:rsidR="003B2FB5" w:rsidRDefault="00000000">
            <w:pPr>
              <w:pStyle w:val="Compact"/>
            </w:pPr>
            <w:r>
              <w:t>Infrastructure as Code</w:t>
            </w:r>
          </w:p>
        </w:tc>
        <w:tc>
          <w:tcPr>
            <w:tcW w:w="0" w:type="auto"/>
          </w:tcPr>
          <w:p w14:paraId="2BDB3D5F" w14:textId="77777777" w:rsidR="003B2FB5" w:rsidRDefault="00000000">
            <w:pPr>
              <w:pStyle w:val="Compact"/>
            </w:pPr>
            <w:r>
              <w:t>Terraform + Azure Resource Manager</w:t>
            </w:r>
          </w:p>
        </w:tc>
        <w:tc>
          <w:tcPr>
            <w:tcW w:w="0" w:type="auto"/>
          </w:tcPr>
          <w:p w14:paraId="14CE35B0" w14:textId="77777777" w:rsidR="003B2FB5" w:rsidRDefault="00000000">
            <w:pPr>
              <w:pStyle w:val="Compact"/>
            </w:pPr>
            <w:r>
              <w:t>Reproducible infrastructure, version controlled</w:t>
            </w:r>
          </w:p>
        </w:tc>
      </w:tr>
      <w:tr w:rsidR="003B2FB5" w14:paraId="0476FC66" w14:textId="77777777" w:rsidTr="00F7554B">
        <w:tc>
          <w:tcPr>
            <w:tcW w:w="0" w:type="auto"/>
          </w:tcPr>
          <w:p w14:paraId="653460A4" w14:textId="77777777" w:rsidR="003B2FB5" w:rsidRDefault="00000000">
            <w:pPr>
              <w:pStyle w:val="Compact"/>
            </w:pPr>
            <w:r>
              <w:t>Monitoring</w:t>
            </w:r>
          </w:p>
        </w:tc>
        <w:tc>
          <w:tcPr>
            <w:tcW w:w="0" w:type="auto"/>
          </w:tcPr>
          <w:p w14:paraId="256C5E34" w14:textId="77777777" w:rsidR="003B2FB5" w:rsidRDefault="00000000">
            <w:pPr>
              <w:pStyle w:val="Compact"/>
            </w:pPr>
            <w:r>
              <w:t>Application Insights + Azure Monitor</w:t>
            </w:r>
          </w:p>
        </w:tc>
        <w:tc>
          <w:tcPr>
            <w:tcW w:w="0" w:type="auto"/>
          </w:tcPr>
          <w:p w14:paraId="4966B693" w14:textId="77777777" w:rsidR="003B2FB5" w:rsidRDefault="00000000">
            <w:pPr>
              <w:pStyle w:val="Compact"/>
            </w:pPr>
            <w:r>
              <w:t>Comprehensive application and infrastructure monitoring</w:t>
            </w:r>
          </w:p>
        </w:tc>
      </w:tr>
      <w:tr w:rsidR="003B2FB5" w14:paraId="010CAA72" w14:textId="77777777" w:rsidTr="00F7554B">
        <w:tc>
          <w:tcPr>
            <w:tcW w:w="0" w:type="auto"/>
          </w:tcPr>
          <w:p w14:paraId="63BD841C" w14:textId="77777777" w:rsidR="003B2FB5" w:rsidRDefault="00000000">
            <w:pPr>
              <w:pStyle w:val="Compact"/>
            </w:pPr>
            <w:r>
              <w:t>Containerization</w:t>
            </w:r>
          </w:p>
        </w:tc>
        <w:tc>
          <w:tcPr>
            <w:tcW w:w="0" w:type="auto"/>
          </w:tcPr>
          <w:p w14:paraId="788202B5" w14:textId="77777777" w:rsidR="003B2FB5" w:rsidRDefault="00000000">
            <w:pPr>
              <w:pStyle w:val="Compact"/>
            </w:pPr>
            <w:r>
              <w:t>Docker + Azure Container Registry</w:t>
            </w:r>
          </w:p>
        </w:tc>
        <w:tc>
          <w:tcPr>
            <w:tcW w:w="0" w:type="auto"/>
          </w:tcPr>
          <w:p w14:paraId="2EAEC01B" w14:textId="77777777" w:rsidR="003B2FB5" w:rsidRDefault="00000000">
            <w:pPr>
              <w:pStyle w:val="Compact"/>
            </w:pPr>
            <w:r>
              <w:t>Consistent environments, simplified deployment</w:t>
            </w:r>
          </w:p>
        </w:tc>
      </w:tr>
      <w:tr w:rsidR="003B2FB5" w14:paraId="53FAF90D" w14:textId="77777777" w:rsidTr="00F7554B">
        <w:tc>
          <w:tcPr>
            <w:tcW w:w="0" w:type="auto"/>
          </w:tcPr>
          <w:p w14:paraId="5DF39AB3" w14:textId="77777777" w:rsidR="003B2FB5" w:rsidRDefault="00000000">
            <w:pPr>
              <w:pStyle w:val="Compact"/>
            </w:pPr>
            <w:r>
              <w:t>Orchestration</w:t>
            </w:r>
          </w:p>
        </w:tc>
        <w:tc>
          <w:tcPr>
            <w:tcW w:w="0" w:type="auto"/>
          </w:tcPr>
          <w:p w14:paraId="6582A336" w14:textId="77777777" w:rsidR="003B2FB5" w:rsidRDefault="00000000">
            <w:pPr>
              <w:pStyle w:val="Compact"/>
            </w:pPr>
            <w:r>
              <w:t>Azure Kubernetes Service (if needed)</w:t>
            </w:r>
          </w:p>
        </w:tc>
        <w:tc>
          <w:tcPr>
            <w:tcW w:w="0" w:type="auto"/>
          </w:tcPr>
          <w:p w14:paraId="5FBC4048" w14:textId="77777777" w:rsidR="003B2FB5" w:rsidRDefault="00000000">
            <w:pPr>
              <w:pStyle w:val="Compact"/>
            </w:pPr>
            <w:r>
              <w:t>Scalable container orchestration for complex deployments</w:t>
            </w:r>
          </w:p>
        </w:tc>
      </w:tr>
    </w:tbl>
    <w:p w14:paraId="5E313AF7" w14:textId="77777777" w:rsidR="003B2FB5" w:rsidRDefault="00000000">
      <w:pPr>
        <w:pStyle w:val="Heading2"/>
      </w:pPr>
      <w:bookmarkStart w:id="8" w:name="development-standards"/>
      <w:bookmarkEnd w:id="2"/>
      <w:bookmarkEnd w:id="7"/>
      <w:r>
        <w:t>Development Standards</w:t>
      </w:r>
    </w:p>
    <w:p w14:paraId="21B00E5E" w14:textId="77777777" w:rsidR="003B2FB5" w:rsidRDefault="00000000">
      <w:pPr>
        <w:pStyle w:val="Heading3"/>
      </w:pPr>
      <w:bookmarkStart w:id="9" w:name="coding-standards"/>
      <w:r>
        <w:t>Coding Standards</w:t>
      </w:r>
    </w:p>
    <w:p w14:paraId="7A23F08E" w14:textId="77777777" w:rsidR="003B2FB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.NET Coding Conventions</w:t>
      </w:r>
    </w:p>
    <w:p w14:paraId="4FD07192" w14:textId="77777777" w:rsidR="003B2FB5" w:rsidRDefault="00000000">
      <w:pPr>
        <w:pStyle w:val="Compact"/>
        <w:numPr>
          <w:ilvl w:val="1"/>
          <w:numId w:val="8"/>
        </w:numPr>
      </w:pPr>
      <w:r>
        <w:t>Follow Microsoft’s .NET coding conventions</w:t>
      </w:r>
    </w:p>
    <w:p w14:paraId="0AA1BCCB" w14:textId="77777777" w:rsidR="003B2FB5" w:rsidRDefault="00000000">
      <w:pPr>
        <w:pStyle w:val="Compact"/>
        <w:numPr>
          <w:ilvl w:val="1"/>
          <w:numId w:val="8"/>
        </w:numPr>
      </w:pPr>
      <w:r>
        <w:t>Use latest C# language features appropriately</w:t>
      </w:r>
    </w:p>
    <w:p w14:paraId="79D4678C" w14:textId="77777777" w:rsidR="003B2FB5" w:rsidRDefault="00000000">
      <w:pPr>
        <w:pStyle w:val="Compact"/>
        <w:numPr>
          <w:ilvl w:val="1"/>
          <w:numId w:val="8"/>
        </w:numPr>
      </w:pPr>
      <w:r>
        <w:t>Enforce with StyleCop and .editorconfig</w:t>
      </w:r>
    </w:p>
    <w:p w14:paraId="649561B7" w14:textId="77777777" w:rsidR="003B2FB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PI Design</w:t>
      </w:r>
    </w:p>
    <w:p w14:paraId="51D28D0F" w14:textId="77777777" w:rsidR="003B2FB5" w:rsidRDefault="00000000">
      <w:pPr>
        <w:pStyle w:val="Compact"/>
        <w:numPr>
          <w:ilvl w:val="1"/>
          <w:numId w:val="9"/>
        </w:numPr>
      </w:pPr>
      <w:r>
        <w:t>RESTful resource naming</w:t>
      </w:r>
    </w:p>
    <w:p w14:paraId="157A61A7" w14:textId="77777777" w:rsidR="003B2FB5" w:rsidRDefault="00000000">
      <w:pPr>
        <w:pStyle w:val="Compact"/>
        <w:numPr>
          <w:ilvl w:val="1"/>
          <w:numId w:val="9"/>
        </w:numPr>
      </w:pPr>
      <w:r>
        <w:t>Consistent HTTP verb usage</w:t>
      </w:r>
    </w:p>
    <w:p w14:paraId="1300F80C" w14:textId="77777777" w:rsidR="003B2FB5" w:rsidRDefault="00000000">
      <w:pPr>
        <w:pStyle w:val="Compact"/>
        <w:numPr>
          <w:ilvl w:val="1"/>
          <w:numId w:val="9"/>
        </w:numPr>
      </w:pPr>
      <w:r>
        <w:t>Standardized error responses</w:t>
      </w:r>
    </w:p>
    <w:p w14:paraId="27389690" w14:textId="77777777" w:rsidR="003B2FB5" w:rsidRDefault="00000000">
      <w:pPr>
        <w:pStyle w:val="Compact"/>
        <w:numPr>
          <w:ilvl w:val="1"/>
          <w:numId w:val="9"/>
        </w:numPr>
      </w:pPr>
      <w:r>
        <w:t>Comprehensive API documentation</w:t>
      </w:r>
    </w:p>
    <w:p w14:paraId="40F4E09D" w14:textId="77777777" w:rsidR="003B2FB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curity Practices</w:t>
      </w:r>
    </w:p>
    <w:p w14:paraId="0D59B9C2" w14:textId="77777777" w:rsidR="003B2FB5" w:rsidRDefault="00000000">
      <w:pPr>
        <w:pStyle w:val="Compact"/>
        <w:numPr>
          <w:ilvl w:val="1"/>
          <w:numId w:val="10"/>
        </w:numPr>
      </w:pPr>
      <w:r>
        <w:t>OWASP Top 10 awareness and prevention</w:t>
      </w:r>
    </w:p>
    <w:p w14:paraId="46380F55" w14:textId="77777777" w:rsidR="003B2FB5" w:rsidRDefault="00000000">
      <w:pPr>
        <w:pStyle w:val="Compact"/>
        <w:numPr>
          <w:ilvl w:val="1"/>
          <w:numId w:val="10"/>
        </w:numPr>
      </w:pPr>
      <w:r>
        <w:t>Regular security code reviews</w:t>
      </w:r>
    </w:p>
    <w:p w14:paraId="6FB11122" w14:textId="77777777" w:rsidR="003B2FB5" w:rsidRDefault="00000000">
      <w:pPr>
        <w:pStyle w:val="Compact"/>
        <w:numPr>
          <w:ilvl w:val="1"/>
          <w:numId w:val="10"/>
        </w:numPr>
      </w:pPr>
      <w:r>
        <w:t>Dependency vulnerability scanning</w:t>
      </w:r>
    </w:p>
    <w:p w14:paraId="76EB3CB6" w14:textId="77777777" w:rsidR="003B2FB5" w:rsidRDefault="00000000">
      <w:pPr>
        <w:pStyle w:val="Compact"/>
        <w:numPr>
          <w:ilvl w:val="1"/>
          <w:numId w:val="10"/>
        </w:numPr>
      </w:pPr>
      <w:r>
        <w:t>Sensitive data handling protocols</w:t>
      </w:r>
    </w:p>
    <w:p w14:paraId="3984F998" w14:textId="77777777" w:rsidR="003B2FB5" w:rsidRDefault="00000000">
      <w:pPr>
        <w:pStyle w:val="Heading3"/>
      </w:pPr>
      <w:bookmarkStart w:id="10" w:name="testing-strategy"/>
      <w:bookmarkEnd w:id="9"/>
      <w:r>
        <w:t>Testing Strategy</w:t>
      </w:r>
    </w:p>
    <w:p w14:paraId="3D681037" w14:textId="77777777" w:rsidR="003B2FB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nit Testing</w:t>
      </w:r>
    </w:p>
    <w:p w14:paraId="5C42D935" w14:textId="77777777" w:rsidR="003B2FB5" w:rsidRDefault="00000000">
      <w:pPr>
        <w:pStyle w:val="Compact"/>
        <w:numPr>
          <w:ilvl w:val="1"/>
          <w:numId w:val="12"/>
        </w:numPr>
      </w:pPr>
      <w:r>
        <w:t>Business logic and service classes</w:t>
      </w:r>
    </w:p>
    <w:p w14:paraId="0B93AE2F" w14:textId="77777777" w:rsidR="003B2FB5" w:rsidRDefault="00000000">
      <w:pPr>
        <w:pStyle w:val="Compact"/>
        <w:numPr>
          <w:ilvl w:val="1"/>
          <w:numId w:val="12"/>
        </w:numPr>
      </w:pPr>
      <w:r>
        <w:t>Repository and data access layer</w:t>
      </w:r>
    </w:p>
    <w:p w14:paraId="3B8DF214" w14:textId="77777777" w:rsidR="003B2FB5" w:rsidRDefault="00000000">
      <w:pPr>
        <w:pStyle w:val="Compact"/>
        <w:numPr>
          <w:ilvl w:val="1"/>
          <w:numId w:val="12"/>
        </w:numPr>
      </w:pPr>
      <w:r>
        <w:t>Target 80%+ code coverage for core components</w:t>
      </w:r>
    </w:p>
    <w:p w14:paraId="4F8CBB29" w14:textId="77777777" w:rsidR="003B2FB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egration Testing</w:t>
      </w:r>
    </w:p>
    <w:p w14:paraId="64F50230" w14:textId="77777777" w:rsidR="003B2FB5" w:rsidRDefault="00000000">
      <w:pPr>
        <w:pStyle w:val="Compact"/>
        <w:numPr>
          <w:ilvl w:val="1"/>
          <w:numId w:val="13"/>
        </w:numPr>
      </w:pPr>
      <w:r>
        <w:t>API endpoints</w:t>
      </w:r>
    </w:p>
    <w:p w14:paraId="2661D3AA" w14:textId="77777777" w:rsidR="003B2FB5" w:rsidRDefault="00000000">
      <w:pPr>
        <w:pStyle w:val="Compact"/>
        <w:numPr>
          <w:ilvl w:val="1"/>
          <w:numId w:val="13"/>
        </w:numPr>
      </w:pPr>
      <w:r>
        <w:t>Database interactions</w:t>
      </w:r>
    </w:p>
    <w:p w14:paraId="1201EDA3" w14:textId="77777777" w:rsidR="003B2FB5" w:rsidRDefault="00000000">
      <w:pPr>
        <w:pStyle w:val="Compact"/>
        <w:numPr>
          <w:ilvl w:val="1"/>
          <w:numId w:val="13"/>
        </w:numPr>
      </w:pPr>
      <w:r>
        <w:lastRenderedPageBreak/>
        <w:t>External service integrations</w:t>
      </w:r>
    </w:p>
    <w:p w14:paraId="6F0647A0" w14:textId="77777777" w:rsidR="003B2FB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ystem Testing</w:t>
      </w:r>
    </w:p>
    <w:p w14:paraId="5EF6B4EB" w14:textId="77777777" w:rsidR="003B2FB5" w:rsidRDefault="00000000">
      <w:pPr>
        <w:pStyle w:val="Compact"/>
        <w:numPr>
          <w:ilvl w:val="1"/>
          <w:numId w:val="14"/>
        </w:numPr>
      </w:pPr>
      <w:r>
        <w:t>End-to-end workflows</w:t>
      </w:r>
    </w:p>
    <w:p w14:paraId="39877583" w14:textId="77777777" w:rsidR="003B2FB5" w:rsidRDefault="00000000">
      <w:pPr>
        <w:pStyle w:val="Compact"/>
        <w:numPr>
          <w:ilvl w:val="1"/>
          <w:numId w:val="14"/>
        </w:numPr>
      </w:pPr>
      <w:r>
        <w:t>Performance and load testing</w:t>
      </w:r>
    </w:p>
    <w:p w14:paraId="1CB3E9C6" w14:textId="77777777" w:rsidR="003B2FB5" w:rsidRDefault="00000000">
      <w:pPr>
        <w:pStyle w:val="Compact"/>
        <w:numPr>
          <w:ilvl w:val="1"/>
          <w:numId w:val="14"/>
        </w:numPr>
      </w:pPr>
      <w:r>
        <w:t>Security testing</w:t>
      </w:r>
    </w:p>
    <w:p w14:paraId="3D1C19D6" w14:textId="77777777" w:rsidR="003B2FB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bile Testing</w:t>
      </w:r>
    </w:p>
    <w:p w14:paraId="7A17F676" w14:textId="77777777" w:rsidR="003B2FB5" w:rsidRDefault="00000000">
      <w:pPr>
        <w:pStyle w:val="Compact"/>
        <w:numPr>
          <w:ilvl w:val="1"/>
          <w:numId w:val="15"/>
        </w:numPr>
      </w:pPr>
      <w:r>
        <w:t>Cross-device compatibility</w:t>
      </w:r>
    </w:p>
    <w:p w14:paraId="04571744" w14:textId="77777777" w:rsidR="003B2FB5" w:rsidRDefault="00000000">
      <w:pPr>
        <w:pStyle w:val="Compact"/>
        <w:numPr>
          <w:ilvl w:val="1"/>
          <w:numId w:val="15"/>
        </w:numPr>
      </w:pPr>
      <w:r>
        <w:t>Offline/spotty connection behavior</w:t>
      </w:r>
    </w:p>
    <w:p w14:paraId="1C242BB3" w14:textId="77777777" w:rsidR="003B2FB5" w:rsidRDefault="00000000">
      <w:pPr>
        <w:pStyle w:val="Compact"/>
        <w:numPr>
          <w:ilvl w:val="1"/>
          <w:numId w:val="15"/>
        </w:numPr>
      </w:pPr>
      <w:r>
        <w:t>UI/UX testing across screen sizes</w:t>
      </w:r>
    </w:p>
    <w:p w14:paraId="32AD3B02" w14:textId="77777777" w:rsidR="003B2FB5" w:rsidRDefault="00000000">
      <w:pPr>
        <w:pStyle w:val="Heading3"/>
      </w:pPr>
      <w:bookmarkStart w:id="11" w:name="release-management"/>
      <w:bookmarkEnd w:id="10"/>
      <w:r>
        <w:t>Release Management</w:t>
      </w:r>
    </w:p>
    <w:p w14:paraId="3ABD926B" w14:textId="77777777" w:rsidR="003B2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nvironment Strategy</w:t>
      </w:r>
    </w:p>
    <w:p w14:paraId="15A6F2C8" w14:textId="77777777" w:rsidR="003B2FB5" w:rsidRDefault="00000000">
      <w:pPr>
        <w:pStyle w:val="Compact"/>
        <w:numPr>
          <w:ilvl w:val="1"/>
          <w:numId w:val="17"/>
        </w:numPr>
      </w:pPr>
      <w:r>
        <w:t>Development environment (per developer)</w:t>
      </w:r>
    </w:p>
    <w:p w14:paraId="40BCA950" w14:textId="77777777" w:rsidR="003B2FB5" w:rsidRDefault="00000000">
      <w:pPr>
        <w:pStyle w:val="Compact"/>
        <w:numPr>
          <w:ilvl w:val="1"/>
          <w:numId w:val="17"/>
        </w:numPr>
      </w:pPr>
      <w:r>
        <w:t>Integration environment (continuous integration)</w:t>
      </w:r>
    </w:p>
    <w:p w14:paraId="20B846EB" w14:textId="77777777" w:rsidR="003B2FB5" w:rsidRDefault="00000000">
      <w:pPr>
        <w:pStyle w:val="Compact"/>
        <w:numPr>
          <w:ilvl w:val="1"/>
          <w:numId w:val="17"/>
        </w:numPr>
      </w:pPr>
      <w:r>
        <w:t>Testing environment (QA and UAT)</w:t>
      </w:r>
    </w:p>
    <w:p w14:paraId="58856B94" w14:textId="77777777" w:rsidR="003B2FB5" w:rsidRDefault="00000000">
      <w:pPr>
        <w:pStyle w:val="Compact"/>
        <w:numPr>
          <w:ilvl w:val="1"/>
          <w:numId w:val="17"/>
        </w:numPr>
      </w:pPr>
      <w:r>
        <w:t>Staging environment (pre-production)</w:t>
      </w:r>
    </w:p>
    <w:p w14:paraId="117CEE2D" w14:textId="77777777" w:rsidR="003B2FB5" w:rsidRDefault="00000000">
      <w:pPr>
        <w:pStyle w:val="Compact"/>
        <w:numPr>
          <w:ilvl w:val="1"/>
          <w:numId w:val="17"/>
        </w:numPr>
      </w:pPr>
      <w:r>
        <w:t>Production environment</w:t>
      </w:r>
    </w:p>
    <w:p w14:paraId="00C9ECEC" w14:textId="77777777" w:rsidR="003B2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Branching Strategy</w:t>
      </w:r>
    </w:p>
    <w:p w14:paraId="5D92D287" w14:textId="77777777" w:rsidR="003B2FB5" w:rsidRDefault="00000000">
      <w:pPr>
        <w:pStyle w:val="Compact"/>
        <w:numPr>
          <w:ilvl w:val="1"/>
          <w:numId w:val="18"/>
        </w:numPr>
      </w:pPr>
      <w:r>
        <w:t>Feature branches for development</w:t>
      </w:r>
    </w:p>
    <w:p w14:paraId="64A3791B" w14:textId="77777777" w:rsidR="003B2FB5" w:rsidRDefault="00000000">
      <w:pPr>
        <w:pStyle w:val="Compact"/>
        <w:numPr>
          <w:ilvl w:val="1"/>
          <w:numId w:val="18"/>
        </w:numPr>
      </w:pPr>
      <w:r>
        <w:t>Pull request workflow with code reviews</w:t>
      </w:r>
    </w:p>
    <w:p w14:paraId="6E69F3F9" w14:textId="77777777" w:rsidR="003B2FB5" w:rsidRDefault="00000000">
      <w:pPr>
        <w:pStyle w:val="Compact"/>
        <w:numPr>
          <w:ilvl w:val="1"/>
          <w:numId w:val="18"/>
        </w:numPr>
      </w:pPr>
      <w:r>
        <w:t>Main/master branch protection</w:t>
      </w:r>
    </w:p>
    <w:p w14:paraId="71C17843" w14:textId="77777777" w:rsidR="003B2FB5" w:rsidRDefault="00000000">
      <w:pPr>
        <w:pStyle w:val="Compact"/>
        <w:numPr>
          <w:ilvl w:val="1"/>
          <w:numId w:val="18"/>
        </w:numPr>
      </w:pPr>
      <w:r>
        <w:t>Release branches for deployed versions</w:t>
      </w:r>
    </w:p>
    <w:p w14:paraId="262F9641" w14:textId="77777777" w:rsidR="003B2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Versioning</w:t>
      </w:r>
    </w:p>
    <w:p w14:paraId="0AA41575" w14:textId="77777777" w:rsidR="003B2FB5" w:rsidRDefault="00000000">
      <w:pPr>
        <w:pStyle w:val="Compact"/>
        <w:numPr>
          <w:ilvl w:val="1"/>
          <w:numId w:val="19"/>
        </w:numPr>
      </w:pPr>
      <w:r>
        <w:t>Semantic versioning (MAJOR.MINOR.PATCH)</w:t>
      </w:r>
    </w:p>
    <w:p w14:paraId="53D7D4D0" w14:textId="77777777" w:rsidR="003B2FB5" w:rsidRDefault="00000000">
      <w:pPr>
        <w:pStyle w:val="Compact"/>
        <w:numPr>
          <w:ilvl w:val="1"/>
          <w:numId w:val="19"/>
        </w:numPr>
      </w:pPr>
      <w:r>
        <w:t>Automated version incrementing</w:t>
      </w:r>
    </w:p>
    <w:p w14:paraId="1A0C08F4" w14:textId="77777777" w:rsidR="003B2FB5" w:rsidRDefault="00000000">
      <w:pPr>
        <w:pStyle w:val="Compact"/>
        <w:numPr>
          <w:ilvl w:val="1"/>
          <w:numId w:val="19"/>
        </w:numPr>
      </w:pPr>
      <w:r>
        <w:t>Release notes generation</w:t>
      </w:r>
    </w:p>
    <w:p w14:paraId="5AC046DD" w14:textId="77777777" w:rsidR="003B2FB5" w:rsidRDefault="00000000">
      <w:pPr>
        <w:pStyle w:val="Heading2"/>
      </w:pPr>
      <w:bookmarkStart w:id="12" w:name="quality-assurance-approach"/>
      <w:bookmarkEnd w:id="8"/>
      <w:bookmarkEnd w:id="11"/>
      <w:r>
        <w:t>Quality Assurance Approach</w:t>
      </w:r>
    </w:p>
    <w:p w14:paraId="1D6B7E67" w14:textId="77777777" w:rsidR="003B2FB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utomated Quality Gates</w:t>
      </w:r>
    </w:p>
    <w:p w14:paraId="3FDD0165" w14:textId="77777777" w:rsidR="003B2FB5" w:rsidRDefault="00000000">
      <w:pPr>
        <w:pStyle w:val="Compact"/>
        <w:numPr>
          <w:ilvl w:val="1"/>
          <w:numId w:val="21"/>
        </w:numPr>
      </w:pPr>
      <w:r>
        <w:t>Static code analysis</w:t>
      </w:r>
    </w:p>
    <w:p w14:paraId="1C8B6094" w14:textId="77777777" w:rsidR="003B2FB5" w:rsidRDefault="00000000">
      <w:pPr>
        <w:pStyle w:val="Compact"/>
        <w:numPr>
          <w:ilvl w:val="1"/>
          <w:numId w:val="21"/>
        </w:numPr>
      </w:pPr>
      <w:r>
        <w:t>Unit test coverage</w:t>
      </w:r>
    </w:p>
    <w:p w14:paraId="2A04BBEC" w14:textId="77777777" w:rsidR="003B2FB5" w:rsidRDefault="00000000">
      <w:pPr>
        <w:pStyle w:val="Compact"/>
        <w:numPr>
          <w:ilvl w:val="1"/>
          <w:numId w:val="21"/>
        </w:numPr>
      </w:pPr>
      <w:r>
        <w:t>Security scanning</w:t>
      </w:r>
    </w:p>
    <w:p w14:paraId="12AA2261" w14:textId="77777777" w:rsidR="003B2FB5" w:rsidRDefault="00000000">
      <w:pPr>
        <w:pStyle w:val="Compact"/>
        <w:numPr>
          <w:ilvl w:val="1"/>
          <w:numId w:val="21"/>
        </w:numPr>
      </w:pPr>
      <w:r>
        <w:t>Performance benchmarks</w:t>
      </w:r>
    </w:p>
    <w:p w14:paraId="23F5AE52" w14:textId="77777777" w:rsidR="003B2FB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anual QA Process</w:t>
      </w:r>
    </w:p>
    <w:p w14:paraId="232D336B" w14:textId="77777777" w:rsidR="003B2FB5" w:rsidRDefault="00000000">
      <w:pPr>
        <w:pStyle w:val="Compact"/>
        <w:numPr>
          <w:ilvl w:val="1"/>
          <w:numId w:val="22"/>
        </w:numPr>
      </w:pPr>
      <w:r>
        <w:t>User story acceptance testing</w:t>
      </w:r>
    </w:p>
    <w:p w14:paraId="181A491E" w14:textId="77777777" w:rsidR="003B2FB5" w:rsidRDefault="00000000">
      <w:pPr>
        <w:pStyle w:val="Compact"/>
        <w:numPr>
          <w:ilvl w:val="1"/>
          <w:numId w:val="22"/>
        </w:numPr>
      </w:pPr>
      <w:r>
        <w:t>Exploratory testing</w:t>
      </w:r>
    </w:p>
    <w:p w14:paraId="4373D50C" w14:textId="77777777" w:rsidR="003B2FB5" w:rsidRDefault="00000000">
      <w:pPr>
        <w:pStyle w:val="Compact"/>
        <w:numPr>
          <w:ilvl w:val="1"/>
          <w:numId w:val="22"/>
        </w:numPr>
      </w:pPr>
      <w:r>
        <w:t>Usability testing</w:t>
      </w:r>
    </w:p>
    <w:p w14:paraId="4DC0FC55" w14:textId="77777777" w:rsidR="003B2FB5" w:rsidRDefault="00000000">
      <w:pPr>
        <w:pStyle w:val="Compact"/>
        <w:numPr>
          <w:ilvl w:val="1"/>
          <w:numId w:val="22"/>
        </w:numPr>
      </w:pPr>
      <w:r>
        <w:t>Regression testing</w:t>
      </w:r>
    </w:p>
    <w:p w14:paraId="7F9D33F3" w14:textId="77777777" w:rsidR="003B2FB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Non-Functional Testing</w:t>
      </w:r>
    </w:p>
    <w:p w14:paraId="4CDEE0C5" w14:textId="77777777" w:rsidR="003B2FB5" w:rsidRDefault="00000000">
      <w:pPr>
        <w:pStyle w:val="Compact"/>
        <w:numPr>
          <w:ilvl w:val="1"/>
          <w:numId w:val="23"/>
        </w:numPr>
      </w:pPr>
      <w:r>
        <w:t>Load and stress testing</w:t>
      </w:r>
    </w:p>
    <w:p w14:paraId="1D61CA33" w14:textId="77777777" w:rsidR="003B2FB5" w:rsidRDefault="00000000">
      <w:pPr>
        <w:pStyle w:val="Compact"/>
        <w:numPr>
          <w:ilvl w:val="1"/>
          <w:numId w:val="23"/>
        </w:numPr>
      </w:pPr>
      <w:r>
        <w:t>Security penetration testing</w:t>
      </w:r>
    </w:p>
    <w:p w14:paraId="4B96B7D4" w14:textId="77777777" w:rsidR="003B2FB5" w:rsidRDefault="00000000">
      <w:pPr>
        <w:pStyle w:val="Compact"/>
        <w:numPr>
          <w:ilvl w:val="1"/>
          <w:numId w:val="23"/>
        </w:numPr>
      </w:pPr>
      <w:r>
        <w:lastRenderedPageBreak/>
        <w:t>Accessibility testing</w:t>
      </w:r>
    </w:p>
    <w:p w14:paraId="70172DC8" w14:textId="77777777" w:rsidR="003B2FB5" w:rsidRDefault="00000000">
      <w:pPr>
        <w:pStyle w:val="Compact"/>
        <w:numPr>
          <w:ilvl w:val="1"/>
          <w:numId w:val="23"/>
        </w:numPr>
      </w:pPr>
      <w:r>
        <w:t>Disaster recovery testing</w:t>
      </w:r>
    </w:p>
    <w:p w14:paraId="444455D4" w14:textId="77777777" w:rsidR="003B2FB5" w:rsidRDefault="00000000">
      <w:pPr>
        <w:pStyle w:val="Heading2"/>
      </w:pPr>
      <w:bookmarkStart w:id="13" w:name="documentation"/>
      <w:bookmarkEnd w:id="12"/>
      <w:r>
        <w:t>Documentation</w:t>
      </w:r>
    </w:p>
    <w:p w14:paraId="0C9D8FBE" w14:textId="77777777" w:rsidR="003B2FB5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Technical Documentation</w:t>
      </w:r>
    </w:p>
    <w:p w14:paraId="13A02AD1" w14:textId="77777777" w:rsidR="003B2FB5" w:rsidRDefault="00000000">
      <w:pPr>
        <w:pStyle w:val="Compact"/>
        <w:numPr>
          <w:ilvl w:val="1"/>
          <w:numId w:val="25"/>
        </w:numPr>
      </w:pPr>
      <w:r>
        <w:t>Architecture documentation</w:t>
      </w:r>
    </w:p>
    <w:p w14:paraId="02974FA6" w14:textId="77777777" w:rsidR="003B2FB5" w:rsidRDefault="00000000">
      <w:pPr>
        <w:pStyle w:val="Compact"/>
        <w:numPr>
          <w:ilvl w:val="1"/>
          <w:numId w:val="25"/>
        </w:numPr>
      </w:pPr>
      <w:r>
        <w:t>API documentation (Swagger/OpenAPI)</w:t>
      </w:r>
    </w:p>
    <w:p w14:paraId="01D73DDE" w14:textId="77777777" w:rsidR="003B2FB5" w:rsidRDefault="00000000">
      <w:pPr>
        <w:pStyle w:val="Compact"/>
        <w:numPr>
          <w:ilvl w:val="1"/>
          <w:numId w:val="25"/>
        </w:numPr>
      </w:pPr>
      <w:r>
        <w:t>Database schema documentation</w:t>
      </w:r>
    </w:p>
    <w:p w14:paraId="396D27B9" w14:textId="77777777" w:rsidR="003B2FB5" w:rsidRDefault="00000000">
      <w:pPr>
        <w:pStyle w:val="Compact"/>
        <w:numPr>
          <w:ilvl w:val="1"/>
          <w:numId w:val="25"/>
        </w:numPr>
      </w:pPr>
      <w:r>
        <w:t>Integration documentation</w:t>
      </w:r>
    </w:p>
    <w:p w14:paraId="2B99A5EB" w14:textId="77777777" w:rsidR="003B2FB5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Process Documentation</w:t>
      </w:r>
    </w:p>
    <w:p w14:paraId="407EDFAB" w14:textId="77777777" w:rsidR="003B2FB5" w:rsidRDefault="00000000">
      <w:pPr>
        <w:pStyle w:val="Compact"/>
        <w:numPr>
          <w:ilvl w:val="1"/>
          <w:numId w:val="26"/>
        </w:numPr>
      </w:pPr>
      <w:r>
        <w:t>Development workflow</w:t>
      </w:r>
    </w:p>
    <w:p w14:paraId="5E577EE8" w14:textId="77777777" w:rsidR="003B2FB5" w:rsidRDefault="00000000">
      <w:pPr>
        <w:pStyle w:val="Compact"/>
        <w:numPr>
          <w:ilvl w:val="1"/>
          <w:numId w:val="26"/>
        </w:numPr>
      </w:pPr>
      <w:r>
        <w:t>Release procedures</w:t>
      </w:r>
    </w:p>
    <w:p w14:paraId="5DAC77AD" w14:textId="77777777" w:rsidR="003B2FB5" w:rsidRDefault="00000000">
      <w:pPr>
        <w:pStyle w:val="Compact"/>
        <w:numPr>
          <w:ilvl w:val="1"/>
          <w:numId w:val="26"/>
        </w:numPr>
      </w:pPr>
      <w:r>
        <w:t>Incident response playbooks</w:t>
      </w:r>
    </w:p>
    <w:p w14:paraId="3C78092E" w14:textId="77777777" w:rsidR="003B2FB5" w:rsidRDefault="00000000">
      <w:pPr>
        <w:pStyle w:val="Compact"/>
        <w:numPr>
          <w:ilvl w:val="1"/>
          <w:numId w:val="26"/>
        </w:numPr>
      </w:pPr>
      <w:r>
        <w:t>Support and maintenance guides</w:t>
      </w:r>
    </w:p>
    <w:p w14:paraId="640501AD" w14:textId="77777777" w:rsidR="003B2FB5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End-User Documentation</w:t>
      </w:r>
    </w:p>
    <w:p w14:paraId="2F1E2D21" w14:textId="77777777" w:rsidR="003B2FB5" w:rsidRDefault="00000000">
      <w:pPr>
        <w:pStyle w:val="Compact"/>
        <w:numPr>
          <w:ilvl w:val="1"/>
          <w:numId w:val="27"/>
        </w:numPr>
      </w:pPr>
      <w:r>
        <w:t>User manuals</w:t>
      </w:r>
    </w:p>
    <w:p w14:paraId="33B61851" w14:textId="77777777" w:rsidR="003B2FB5" w:rsidRDefault="00000000">
      <w:pPr>
        <w:pStyle w:val="Compact"/>
        <w:numPr>
          <w:ilvl w:val="1"/>
          <w:numId w:val="27"/>
        </w:numPr>
      </w:pPr>
      <w:r>
        <w:t>Administrator guides</w:t>
      </w:r>
    </w:p>
    <w:p w14:paraId="6BCFA048" w14:textId="77777777" w:rsidR="003B2FB5" w:rsidRDefault="00000000">
      <w:pPr>
        <w:pStyle w:val="Compact"/>
        <w:numPr>
          <w:ilvl w:val="1"/>
          <w:numId w:val="27"/>
        </w:numPr>
      </w:pPr>
      <w:r>
        <w:t>API consumer documentation</w:t>
      </w:r>
    </w:p>
    <w:p w14:paraId="1744E797" w14:textId="77777777" w:rsidR="003B2FB5" w:rsidRDefault="00000000">
      <w:pPr>
        <w:pStyle w:val="Compact"/>
        <w:numPr>
          <w:ilvl w:val="1"/>
          <w:numId w:val="27"/>
        </w:numPr>
      </w:pPr>
      <w:r>
        <w:t>Mobile app guides</w:t>
      </w:r>
      <w:bookmarkEnd w:id="0"/>
      <w:bookmarkEnd w:id="13"/>
    </w:p>
    <w:sectPr w:rsidR="003B2F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112C0" w14:textId="77777777" w:rsidR="00E26B73" w:rsidRDefault="00E26B73">
      <w:pPr>
        <w:spacing w:after="0"/>
      </w:pPr>
      <w:r>
        <w:separator/>
      </w:r>
    </w:p>
  </w:endnote>
  <w:endnote w:type="continuationSeparator" w:id="0">
    <w:p w14:paraId="3C4BCBB0" w14:textId="77777777" w:rsidR="00E26B73" w:rsidRDefault="00E26B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3D5E0" w14:textId="77777777" w:rsidR="00E26B73" w:rsidRDefault="00E26B73">
      <w:r>
        <w:separator/>
      </w:r>
    </w:p>
  </w:footnote>
  <w:footnote w:type="continuationSeparator" w:id="0">
    <w:p w14:paraId="6D7CDF2A" w14:textId="77777777" w:rsidR="00E26B73" w:rsidRDefault="00E26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4436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7BC1D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F54EE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16793084">
    <w:abstractNumId w:val="0"/>
  </w:num>
  <w:num w:numId="2" w16cid:durableId="706830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3294552">
    <w:abstractNumId w:val="1"/>
  </w:num>
  <w:num w:numId="4" w16cid:durableId="1973560398">
    <w:abstractNumId w:val="1"/>
  </w:num>
  <w:num w:numId="5" w16cid:durableId="1144390160">
    <w:abstractNumId w:val="1"/>
  </w:num>
  <w:num w:numId="6" w16cid:durableId="2061594464">
    <w:abstractNumId w:val="1"/>
  </w:num>
  <w:num w:numId="7" w16cid:durableId="819007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12279410">
    <w:abstractNumId w:val="1"/>
  </w:num>
  <w:num w:numId="9" w16cid:durableId="1054625554">
    <w:abstractNumId w:val="1"/>
  </w:num>
  <w:num w:numId="10" w16cid:durableId="1040015697">
    <w:abstractNumId w:val="1"/>
  </w:num>
  <w:num w:numId="11" w16cid:durableId="1497912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97104687">
    <w:abstractNumId w:val="1"/>
  </w:num>
  <w:num w:numId="13" w16cid:durableId="1732147205">
    <w:abstractNumId w:val="1"/>
  </w:num>
  <w:num w:numId="14" w16cid:durableId="1491368439">
    <w:abstractNumId w:val="1"/>
  </w:num>
  <w:num w:numId="15" w16cid:durableId="751201040">
    <w:abstractNumId w:val="1"/>
  </w:num>
  <w:num w:numId="16" w16cid:durableId="1912081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6320683">
    <w:abstractNumId w:val="1"/>
  </w:num>
  <w:num w:numId="18" w16cid:durableId="1573274213">
    <w:abstractNumId w:val="1"/>
  </w:num>
  <w:num w:numId="19" w16cid:durableId="432557937">
    <w:abstractNumId w:val="1"/>
  </w:num>
  <w:num w:numId="20" w16cid:durableId="6009145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28293985">
    <w:abstractNumId w:val="1"/>
  </w:num>
  <w:num w:numId="22" w16cid:durableId="1702705498">
    <w:abstractNumId w:val="1"/>
  </w:num>
  <w:num w:numId="23" w16cid:durableId="551581201">
    <w:abstractNumId w:val="1"/>
  </w:num>
  <w:num w:numId="24" w16cid:durableId="1757900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73509202">
    <w:abstractNumId w:val="1"/>
  </w:num>
  <w:num w:numId="26" w16cid:durableId="670259623">
    <w:abstractNumId w:val="1"/>
  </w:num>
  <w:num w:numId="27" w16cid:durableId="1607782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2FB5"/>
    <w:rsid w:val="003B2FB5"/>
    <w:rsid w:val="0070033A"/>
    <w:rsid w:val="00810681"/>
    <w:rsid w:val="009E6B86"/>
    <w:rsid w:val="00D57924"/>
    <w:rsid w:val="00E26B73"/>
    <w:rsid w:val="00F33765"/>
    <w:rsid w:val="00F7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690E"/>
  <w15:docId w15:val="{55397733-7407-42CE-BAC4-7C88641B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849</Words>
  <Characters>484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zz wahid</cp:lastModifiedBy>
  <cp:revision>4</cp:revision>
  <dcterms:created xsi:type="dcterms:W3CDTF">2025-03-13T17:10:00Z</dcterms:created>
  <dcterms:modified xsi:type="dcterms:W3CDTF">2025-03-20T00:11:00Z</dcterms:modified>
</cp:coreProperties>
</file>